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34F25A" w14:textId="77777777" w:rsidR="006801BF" w:rsidRPr="00553C3F" w:rsidRDefault="006043F2" w:rsidP="00553C3F">
      <w:pPr>
        <w:jc w:val="center"/>
        <w:rPr>
          <w:b/>
          <w:sz w:val="32"/>
          <w:szCs w:val="32"/>
        </w:rPr>
      </w:pPr>
      <w:bookmarkStart w:id="0" w:name="_GoBack"/>
      <w:bookmarkEnd w:id="0"/>
      <w:r w:rsidRPr="00553C3F">
        <w:rPr>
          <w:b/>
          <w:sz w:val="32"/>
          <w:szCs w:val="32"/>
        </w:rPr>
        <w:t>Project #2</w:t>
      </w:r>
    </w:p>
    <w:p w14:paraId="57423D29" w14:textId="77777777" w:rsidR="006043F2" w:rsidRDefault="006043F2"/>
    <w:p w14:paraId="23313F43" w14:textId="77777777" w:rsidR="006043F2" w:rsidRDefault="006043F2">
      <w:r>
        <w:t>(Not to worry; this is a small project, but nonetheless gives you the chance to synthesize concepts an show your mastery.)</w:t>
      </w:r>
    </w:p>
    <w:p w14:paraId="3354C05D" w14:textId="77777777" w:rsidR="00553C3F" w:rsidRDefault="00553C3F">
      <w:r>
        <w:t>For this project, you may work in groups of up to three people.</w:t>
      </w:r>
    </w:p>
    <w:p w14:paraId="66E03ACB" w14:textId="433C787B" w:rsidR="00F80F9C" w:rsidRDefault="00F80F9C">
      <w:r>
        <w:t>DUE: Wednesday, December 5 by 2:00 PM</w:t>
      </w:r>
    </w:p>
    <w:p w14:paraId="55646D27" w14:textId="77777777" w:rsidR="006043F2" w:rsidRDefault="006043F2"/>
    <w:p w14:paraId="08BC41F2" w14:textId="01E6CE65" w:rsidR="006043F2" w:rsidRDefault="007672CD" w:rsidP="006043F2">
      <w:pPr>
        <w:pStyle w:val="ListParagraph"/>
        <w:numPr>
          <w:ilvl w:val="0"/>
          <w:numId w:val="1"/>
        </w:numPr>
      </w:pPr>
      <w:r>
        <w:t xml:space="preserve">(40 pts) </w:t>
      </w:r>
      <w:r w:rsidR="006043F2">
        <w:t xml:space="preserve">First, let’s play a bit with neural networks and their ability to perform multi-class classification.  </w:t>
      </w:r>
    </w:p>
    <w:p w14:paraId="393A8D0C" w14:textId="75B89649" w:rsidR="006043F2" w:rsidRDefault="006043F2" w:rsidP="006043F2">
      <w:pPr>
        <w:pStyle w:val="ListParagraph"/>
        <w:numPr>
          <w:ilvl w:val="0"/>
          <w:numId w:val="2"/>
        </w:numPr>
      </w:pPr>
      <w:r>
        <w:t>Look at the information sheet for the “</w:t>
      </w:r>
      <w:r w:rsidR="008267AB">
        <w:t>BloodTransfusion</w:t>
      </w:r>
      <w:r w:rsidR="00404B6F">
        <w:t>.txt</w:t>
      </w:r>
      <w:r>
        <w:t>” data.</w:t>
      </w:r>
    </w:p>
    <w:p w14:paraId="1641DEAD" w14:textId="72B16C67" w:rsidR="006043F2" w:rsidRDefault="006043F2" w:rsidP="006043F2">
      <w:pPr>
        <w:pStyle w:val="ListParagraph"/>
        <w:numPr>
          <w:ilvl w:val="0"/>
          <w:numId w:val="2"/>
        </w:numPr>
      </w:pPr>
      <w:r>
        <w:t>Explain the nature of the experime</w:t>
      </w:r>
      <w:r w:rsidR="008267AB">
        <w:t>nt that was performed and why it is important.</w:t>
      </w:r>
    </w:p>
    <w:p w14:paraId="78085A1A" w14:textId="77777777" w:rsidR="006043F2" w:rsidRDefault="006043F2" w:rsidP="006043F2">
      <w:pPr>
        <w:pStyle w:val="ListParagraph"/>
        <w:numPr>
          <w:ilvl w:val="0"/>
          <w:numId w:val="2"/>
        </w:numPr>
      </w:pPr>
      <w:r>
        <w:t>Once you have a fundamental understanding of the data, use a neural net to perform classification.  Simple code for neural network classification is attached and titled “</w:t>
      </w:r>
      <w:proofErr w:type="spellStart"/>
      <w:r>
        <w:t>Code_for_categorical_outcomes_NN.R</w:t>
      </w:r>
      <w:proofErr w:type="spellEnd"/>
      <w:r>
        <w:t>”</w:t>
      </w:r>
    </w:p>
    <w:p w14:paraId="73758DAE" w14:textId="2AA69437" w:rsidR="006043F2" w:rsidRDefault="00553C3F" w:rsidP="006043F2">
      <w:pPr>
        <w:pStyle w:val="ListParagraph"/>
        <w:numPr>
          <w:ilvl w:val="0"/>
          <w:numId w:val="2"/>
        </w:numPr>
      </w:pPr>
      <w:r>
        <w:t xml:space="preserve">Use </w:t>
      </w:r>
      <w:r w:rsidR="008267AB">
        <w:t xml:space="preserve">the simple </w:t>
      </w:r>
      <w:r w:rsidR="00404B6F">
        <w:t xml:space="preserve">validation set approach </w:t>
      </w:r>
      <w:r>
        <w:t>to train/test your data.</w:t>
      </w:r>
      <w:r w:rsidR="006043F2">
        <w:t xml:space="preserve">  What is the performance</w:t>
      </w:r>
      <w:r>
        <w:t>, in terms of accuracy or error,</w:t>
      </w:r>
      <w:r w:rsidR="006043F2">
        <w:t xml:space="preserve"> using one hidden node?</w:t>
      </w:r>
    </w:p>
    <w:p w14:paraId="7A62328C" w14:textId="243A2D15" w:rsidR="00F80F9C" w:rsidRDefault="00F80F9C" w:rsidP="006043F2">
      <w:pPr>
        <w:pStyle w:val="ListParagraph"/>
        <w:numPr>
          <w:ilvl w:val="0"/>
          <w:numId w:val="2"/>
        </w:numPr>
      </w:pPr>
      <w:r>
        <w:t>Plot the network.</w:t>
      </w:r>
    </w:p>
    <w:p w14:paraId="7FC93E53" w14:textId="43080F45" w:rsidR="006043F2" w:rsidRDefault="006043F2" w:rsidP="006043F2">
      <w:pPr>
        <w:pStyle w:val="ListParagraph"/>
        <w:numPr>
          <w:ilvl w:val="0"/>
          <w:numId w:val="2"/>
        </w:numPr>
      </w:pPr>
      <w:r>
        <w:t xml:space="preserve">Make a plot of performance (or, conversely, error) as a function of </w:t>
      </w:r>
      <w:r w:rsidR="00404B6F">
        <w:t>th</w:t>
      </w:r>
      <w:r w:rsidR="00C148DA">
        <w:t xml:space="preserve">e </w:t>
      </w:r>
      <w:r>
        <w:t>number of nodes in one hidden layer.</w:t>
      </w:r>
      <w:r w:rsidR="00462027">
        <w:t xml:space="preserve">  What is your best performance?</w:t>
      </w:r>
    </w:p>
    <w:p w14:paraId="6668E891" w14:textId="77777777" w:rsidR="006043F2" w:rsidRDefault="006043F2" w:rsidP="006043F2">
      <w:pPr>
        <w:pStyle w:val="ListParagraph"/>
      </w:pPr>
    </w:p>
    <w:p w14:paraId="61AEEA99" w14:textId="69067895" w:rsidR="006043F2" w:rsidRDefault="007672CD" w:rsidP="006043F2">
      <w:pPr>
        <w:pStyle w:val="ListParagraph"/>
        <w:numPr>
          <w:ilvl w:val="0"/>
          <w:numId w:val="1"/>
        </w:numPr>
      </w:pPr>
      <w:r>
        <w:t xml:space="preserve">(40 pts) </w:t>
      </w:r>
      <w:r w:rsidR="006043F2">
        <w:t>Now let’s compare decision tree and random forest performance (using 10-fold cross-validation) on the dataset, “</w:t>
      </w:r>
      <w:r w:rsidR="00404B6F">
        <w:t>Wisconsin BC Data</w:t>
      </w:r>
      <w:r w:rsidR="006043F2">
        <w:t>.”</w:t>
      </w:r>
    </w:p>
    <w:p w14:paraId="0E6AED51" w14:textId="790BFF54" w:rsidR="006043F2" w:rsidRDefault="006043F2" w:rsidP="006043F2">
      <w:pPr>
        <w:pStyle w:val="ListParagraph"/>
        <w:numPr>
          <w:ilvl w:val="0"/>
          <w:numId w:val="3"/>
        </w:numPr>
      </w:pPr>
      <w:r>
        <w:t>Familiarize yourself with the information sheet</w:t>
      </w:r>
      <w:r w:rsidR="00404B6F">
        <w:t xml:space="preserve"> regarding the data</w:t>
      </w:r>
      <w:r>
        <w:t>.</w:t>
      </w:r>
    </w:p>
    <w:p w14:paraId="371EE7F6" w14:textId="77777777" w:rsidR="006043F2" w:rsidRDefault="006043F2" w:rsidP="006043F2">
      <w:pPr>
        <w:pStyle w:val="ListParagraph"/>
        <w:numPr>
          <w:ilvl w:val="0"/>
          <w:numId w:val="3"/>
        </w:numPr>
      </w:pPr>
      <w:r>
        <w:t>Run the C5.0 algorithm with 10-fold cross-validation and compute the ROC area.</w:t>
      </w:r>
    </w:p>
    <w:p w14:paraId="37B5904D" w14:textId="77777777" w:rsidR="006043F2" w:rsidRDefault="006043F2" w:rsidP="006043F2">
      <w:pPr>
        <w:pStyle w:val="ListParagraph"/>
        <w:numPr>
          <w:ilvl w:val="0"/>
          <w:numId w:val="3"/>
        </w:numPr>
      </w:pPr>
      <w:r>
        <w:t>Run the random forest algorithm on the data with 10-fold cross-validation and compute the ROC area.</w:t>
      </w:r>
    </w:p>
    <w:p w14:paraId="4B6D9BD6" w14:textId="77777777" w:rsidR="006043F2" w:rsidRDefault="006043F2" w:rsidP="006043F2">
      <w:pPr>
        <w:pStyle w:val="ListParagraph"/>
        <w:numPr>
          <w:ilvl w:val="0"/>
          <w:numId w:val="3"/>
        </w:numPr>
      </w:pPr>
      <w:r>
        <w:t>Compare the performance</w:t>
      </w:r>
      <w:r w:rsidR="00553C3F">
        <w:t xml:space="preserve"> in a table in terms of both accuracy and AUC</w:t>
      </w:r>
      <w:r>
        <w:t>.</w:t>
      </w:r>
    </w:p>
    <w:p w14:paraId="47002D9E" w14:textId="77777777" w:rsidR="006043F2" w:rsidRDefault="006043F2"/>
    <w:sectPr w:rsidR="006043F2" w:rsidSect="006801B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A41992"/>
    <w:multiLevelType w:val="hybridMultilevel"/>
    <w:tmpl w:val="699A97B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429476AD"/>
    <w:multiLevelType w:val="hybridMultilevel"/>
    <w:tmpl w:val="52B8F3E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6893242C"/>
    <w:multiLevelType w:val="hybridMultilevel"/>
    <w:tmpl w:val="D9C60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W0MDU0MLQwNDM3MLNQ0lEKTi0uzszPAykwrAUAm3qpPSwAAAA="/>
  </w:docVars>
  <w:rsids>
    <w:rsidRoot w:val="006043F2"/>
    <w:rsid w:val="00404B6F"/>
    <w:rsid w:val="00462027"/>
    <w:rsid w:val="00553C3F"/>
    <w:rsid w:val="006043F2"/>
    <w:rsid w:val="006801BF"/>
    <w:rsid w:val="007672CD"/>
    <w:rsid w:val="008267AB"/>
    <w:rsid w:val="00C148DA"/>
    <w:rsid w:val="00D0231D"/>
    <w:rsid w:val="00F80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8D7FDC7"/>
  <w14:defaultImageDpi w14:val="330"/>
  <w15:docId w15:val="{DD098C03-4A7C-4B87-A026-C14ACA441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3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19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Flower</dc:creator>
  <cp:keywords/>
  <dc:description/>
  <cp:lastModifiedBy>Anthony Nathan Lin</cp:lastModifiedBy>
  <cp:revision>7</cp:revision>
  <dcterms:created xsi:type="dcterms:W3CDTF">2016-11-27T21:50:00Z</dcterms:created>
  <dcterms:modified xsi:type="dcterms:W3CDTF">2016-12-02T20:45:00Z</dcterms:modified>
</cp:coreProperties>
</file>